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F7E1C" w14:textId="1DE65387" w:rsidR="005F3BB5" w:rsidRPr="00432AFC" w:rsidRDefault="00383E2B" w:rsidP="00383E2B">
      <w:pPr>
        <w:jc w:val="center"/>
        <w:rPr>
          <w:rFonts w:ascii="Helvetica" w:hAnsi="Helvetica"/>
        </w:rPr>
      </w:pPr>
      <w:r w:rsidRPr="00432AFC">
        <w:rPr>
          <w:rFonts w:ascii="Helvetica" w:hAnsi="Helvetica"/>
          <w:noProof/>
        </w:rPr>
        <w:drawing>
          <wp:inline distT="0" distB="0" distL="0" distR="0" wp14:anchorId="0E469819" wp14:editId="4545B2BA">
            <wp:extent cx="5219700" cy="1148222"/>
            <wp:effectExtent l="0" t="0" r="0" b="0"/>
            <wp:docPr id="1025" name="Picture 1" descr="Image result for logivan logo">
              <a:extLst xmlns:a="http://schemas.openxmlformats.org/drawingml/2006/main">
                <a:ext uri="{FF2B5EF4-FFF2-40B4-BE49-F238E27FC236}">
                  <a16:creationId xmlns:a16="http://schemas.microsoft.com/office/drawing/2014/main" id="{D87EBB3B-D473-47D3-BC0B-A520529B3E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" name="Picture 1" descr="Image result for logivan logo">
                      <a:extLst>
                        <a:ext uri="{FF2B5EF4-FFF2-40B4-BE49-F238E27FC236}">
                          <a16:creationId xmlns:a16="http://schemas.microsoft.com/office/drawing/2014/main" id="{D87EBB3B-D473-47D3-BC0B-A520529B3E1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619" cy="11669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1F203C" w14:textId="4D246E7F" w:rsidR="00383E2B" w:rsidRPr="00553A16" w:rsidRDefault="00383E2B" w:rsidP="00383E2B">
      <w:pPr>
        <w:jc w:val="center"/>
        <w:rPr>
          <w:rFonts w:ascii="Helvetica" w:hAnsi="Helvetica"/>
          <w:sz w:val="16"/>
          <w:szCs w:val="16"/>
        </w:rPr>
      </w:pPr>
    </w:p>
    <w:p w14:paraId="165442AA" w14:textId="582BC1FF" w:rsidR="00383E2B" w:rsidRPr="00432AFC" w:rsidRDefault="00F83AD3" w:rsidP="00383E2B">
      <w:pPr>
        <w:pStyle w:val="Title"/>
        <w:jc w:val="center"/>
        <w:rPr>
          <w:rFonts w:ascii="Helvetica" w:hAnsi="Helvetica"/>
        </w:rPr>
      </w:pPr>
      <w:r w:rsidRPr="00432AFC">
        <w:rPr>
          <w:rFonts w:ascii="Helvetica" w:hAnsi="Helvetica"/>
        </w:rPr>
        <w:t>DATA SCIENCE</w:t>
      </w:r>
      <w:r w:rsidR="00383E2B" w:rsidRPr="00432AFC">
        <w:rPr>
          <w:rFonts w:ascii="Helvetica" w:hAnsi="Helvetica"/>
        </w:rPr>
        <w:t xml:space="preserve"> ASSIGNMENT</w:t>
      </w:r>
    </w:p>
    <w:p w14:paraId="09AFC9AB" w14:textId="707C8014" w:rsidR="00383E2B" w:rsidRPr="00697DFC" w:rsidRDefault="00383E2B" w:rsidP="00383E2B">
      <w:pPr>
        <w:pStyle w:val="Title"/>
        <w:jc w:val="center"/>
        <w:rPr>
          <w:rFonts w:ascii="Helvetica" w:hAnsi="Helvetica"/>
          <w:lang w:val="vi-VN"/>
        </w:rPr>
      </w:pPr>
      <w:r w:rsidRPr="00432AFC">
        <w:rPr>
          <w:rFonts w:ascii="Helvetica" w:hAnsi="Helvetica"/>
          <w:sz w:val="24"/>
          <w:szCs w:val="24"/>
        </w:rPr>
        <w:t>FOR</w:t>
      </w:r>
      <w:r w:rsidRPr="00432AFC">
        <w:rPr>
          <w:rFonts w:ascii="Helvetica" w:hAnsi="Helvetica"/>
        </w:rPr>
        <w:t xml:space="preserve"> </w:t>
      </w:r>
      <w:r w:rsidR="00697DFC">
        <w:rPr>
          <w:rFonts w:ascii="Helvetica" w:hAnsi="Helvetica"/>
        </w:rPr>
        <w:t>JUNIOR</w:t>
      </w:r>
      <w:r w:rsidR="00697DFC">
        <w:rPr>
          <w:rFonts w:ascii="Helvetica" w:hAnsi="Helvetica"/>
          <w:lang w:val="vi-VN"/>
        </w:rPr>
        <w:t xml:space="preserve"> DATA SCIENTIST</w:t>
      </w:r>
    </w:p>
    <w:p w14:paraId="7C8D52FC" w14:textId="77777777" w:rsidR="00383E2B" w:rsidRPr="00432AFC" w:rsidRDefault="00383E2B" w:rsidP="00383E2B">
      <w:pPr>
        <w:pStyle w:val="Heading1"/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 xml:space="preserve">Submission Deadline  </w:t>
      </w:r>
    </w:p>
    <w:p w14:paraId="54B58129" w14:textId="4867A085" w:rsidR="00383E2B" w:rsidRPr="00432AFC" w:rsidRDefault="00383E2B" w:rsidP="00432AFC">
      <w:p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 xml:space="preserve">Please submit your completed results within </w:t>
      </w:r>
      <w:r w:rsidR="00F83AD3" w:rsidRPr="00432AFC">
        <w:rPr>
          <w:rFonts w:ascii="Helvetica" w:hAnsi="Helvetica"/>
        </w:rPr>
        <w:t>7</w:t>
      </w:r>
      <w:r w:rsidRPr="00432AFC">
        <w:rPr>
          <w:rFonts w:ascii="Helvetica" w:hAnsi="Helvetica"/>
        </w:rPr>
        <w:t xml:space="preserve"> days of receiving this assignme</w:t>
      </w:r>
      <w:bookmarkStart w:id="0" w:name="_GoBack"/>
      <w:bookmarkEnd w:id="0"/>
      <w:r w:rsidRPr="00432AFC">
        <w:rPr>
          <w:rFonts w:ascii="Helvetica" w:hAnsi="Helvetica"/>
        </w:rPr>
        <w:t>nt. Your results can be submitted to the HR representative who provided you the assignment. </w:t>
      </w:r>
    </w:p>
    <w:p w14:paraId="104FFF60" w14:textId="46FA0086" w:rsidR="006B39AA" w:rsidRPr="00432AFC" w:rsidRDefault="006B39AA" w:rsidP="00432AFC">
      <w:pPr>
        <w:pStyle w:val="Heading1"/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Policy</w:t>
      </w:r>
    </w:p>
    <w:p w14:paraId="4A85F68B" w14:textId="010A15E2" w:rsidR="006B39AA" w:rsidRPr="00432AFC" w:rsidRDefault="006B39AA" w:rsidP="00432AFC">
      <w:pPr>
        <w:jc w:val="both"/>
        <w:rPr>
          <w:rFonts w:ascii="Helvetica" w:hAnsi="Helvetica"/>
          <w:lang w:eastAsia="en-US"/>
        </w:rPr>
      </w:pPr>
      <w:r w:rsidRPr="00432AFC">
        <w:rPr>
          <w:rFonts w:ascii="Helvetica" w:hAnsi="Helvetica"/>
          <w:lang w:eastAsia="en-US"/>
        </w:rPr>
        <w:t>You are not allowed to discuss the assignment with anyone except (</w:t>
      </w:r>
      <w:proofErr w:type="spellStart"/>
      <w:r w:rsidRPr="00432AFC">
        <w:rPr>
          <w:rFonts w:ascii="Helvetica" w:hAnsi="Helvetica"/>
          <w:lang w:eastAsia="en-US"/>
        </w:rPr>
        <w:t>i</w:t>
      </w:r>
      <w:proofErr w:type="spellEnd"/>
      <w:r w:rsidRPr="00432AFC">
        <w:rPr>
          <w:rFonts w:ascii="Helvetica" w:hAnsi="Helvetica"/>
          <w:lang w:eastAsia="en-US"/>
        </w:rPr>
        <w:t>) a Data Scientist at LOGIVAN and (ii) the HR person who sent you this assignment.</w:t>
      </w:r>
      <w:r w:rsidR="00432AFC">
        <w:rPr>
          <w:rFonts w:ascii="Helvetica" w:hAnsi="Helvetica"/>
          <w:lang w:val="vi-VN" w:eastAsia="en-US"/>
        </w:rPr>
        <w:t xml:space="preserve"> </w:t>
      </w:r>
      <w:r w:rsidRPr="00432AFC">
        <w:rPr>
          <w:rFonts w:ascii="Helvetica" w:hAnsi="Helvetica"/>
          <w:lang w:eastAsia="en-US"/>
        </w:rPr>
        <w:t>You are welcome to consult available resources online.</w:t>
      </w:r>
    </w:p>
    <w:p w14:paraId="381AD1FE" w14:textId="0B2F994F" w:rsidR="00383E2B" w:rsidRPr="00432AFC" w:rsidRDefault="00383E2B" w:rsidP="00432AFC">
      <w:pPr>
        <w:pStyle w:val="Heading1"/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Assignment</w:t>
      </w:r>
    </w:p>
    <w:p w14:paraId="1855638E" w14:textId="26E1FEC3" w:rsidR="00383E2B" w:rsidRPr="00432AFC" w:rsidRDefault="00383E2B" w:rsidP="00432AFC">
      <w:p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 xml:space="preserve">The objective of this assignment is to </w:t>
      </w:r>
      <w:r w:rsidR="00F83AD3" w:rsidRPr="00432AFC">
        <w:rPr>
          <w:rFonts w:ascii="Helvetica" w:hAnsi="Helvetica"/>
        </w:rPr>
        <w:t>validate the performance of a model. Model validation plays a very important role in modeling, since it provides essential information about the model.</w:t>
      </w:r>
    </w:p>
    <w:p w14:paraId="7AD6BC54" w14:textId="78302A28" w:rsidR="005D0783" w:rsidRPr="00432AFC" w:rsidRDefault="00F83AD3" w:rsidP="00432AFC">
      <w:p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At LOGIVAN,</w:t>
      </w:r>
      <w:r w:rsidR="005D0783" w:rsidRPr="00432AFC">
        <w:rPr>
          <w:rFonts w:ascii="Helvetica" w:hAnsi="Helvetica"/>
        </w:rPr>
        <w:t xml:space="preserve"> price of a shipment is auto-calculated by </w:t>
      </w:r>
      <w:r w:rsidR="00C2639A" w:rsidRPr="00432AFC">
        <w:rPr>
          <w:rFonts w:ascii="Helvetica" w:hAnsi="Helvetica"/>
        </w:rPr>
        <w:t>different</w:t>
      </w:r>
      <w:r w:rsidR="005D0783" w:rsidRPr="00432AFC">
        <w:rPr>
          <w:rFonts w:ascii="Helvetica" w:hAnsi="Helvetica"/>
        </w:rPr>
        <w:t xml:space="preserve"> regression model</w:t>
      </w:r>
      <w:r w:rsidR="00C2639A" w:rsidRPr="00432AFC">
        <w:rPr>
          <w:rFonts w:ascii="Helvetica" w:hAnsi="Helvetica"/>
        </w:rPr>
        <w:t>s</w:t>
      </w:r>
      <w:r w:rsidR="005D0783" w:rsidRPr="00432AFC">
        <w:rPr>
          <w:rFonts w:ascii="Helvetica" w:hAnsi="Helvetica"/>
        </w:rPr>
        <w:t xml:space="preserve">. </w:t>
      </w:r>
      <w:r w:rsidRPr="00432AFC">
        <w:rPr>
          <w:rFonts w:ascii="Helvetica" w:hAnsi="Helvetica"/>
        </w:rPr>
        <w:t xml:space="preserve">Unfortunately, </w:t>
      </w:r>
      <w:r w:rsidR="005D0783" w:rsidRPr="00432AFC">
        <w:rPr>
          <w:rFonts w:ascii="Helvetica" w:hAnsi="Helvetica"/>
        </w:rPr>
        <w:t xml:space="preserve">our </w:t>
      </w:r>
      <w:r w:rsidR="00C2639A" w:rsidRPr="00432AFC">
        <w:rPr>
          <w:rFonts w:ascii="Helvetica" w:hAnsi="Helvetica"/>
        </w:rPr>
        <w:t>data scientist</w:t>
      </w:r>
      <w:r w:rsidR="005D0783" w:rsidRPr="00432AFC">
        <w:rPr>
          <w:rFonts w:ascii="Helvetica" w:hAnsi="Helvetica"/>
        </w:rPr>
        <w:t xml:space="preserve"> has quitted the job to chase his childhood dream: becoming a </w:t>
      </w:r>
      <w:proofErr w:type="spellStart"/>
      <w:r w:rsidR="005D0783" w:rsidRPr="00432AFC">
        <w:rPr>
          <w:rFonts w:ascii="Helvetica" w:hAnsi="Helvetica"/>
        </w:rPr>
        <w:t>progamer</w:t>
      </w:r>
      <w:proofErr w:type="spellEnd"/>
      <w:r w:rsidR="005D0783" w:rsidRPr="00432AFC">
        <w:rPr>
          <w:rFonts w:ascii="Helvetica" w:hAnsi="Helvetica"/>
        </w:rPr>
        <w:t>. We hope you can help us to validate the performance of our pricing model</w:t>
      </w:r>
      <w:r w:rsidR="00C2639A" w:rsidRPr="00432AFC">
        <w:rPr>
          <w:rFonts w:ascii="Helvetica" w:hAnsi="Helvetica"/>
        </w:rPr>
        <w:t>s</w:t>
      </w:r>
      <w:r w:rsidR="005D0783" w:rsidRPr="00432AFC">
        <w:rPr>
          <w:rFonts w:ascii="Helvetica" w:hAnsi="Helvetica"/>
        </w:rPr>
        <w:t>.</w:t>
      </w:r>
    </w:p>
    <w:p w14:paraId="46F75934" w14:textId="7A0DCE2E" w:rsidR="00F83AD3" w:rsidRPr="00432AFC" w:rsidRDefault="005D0783" w:rsidP="005D0783">
      <w:pPr>
        <w:pStyle w:val="Heading1"/>
        <w:rPr>
          <w:rFonts w:ascii="Helvetica" w:hAnsi="Helvetica"/>
        </w:rPr>
      </w:pPr>
      <w:r w:rsidRPr="00432AFC">
        <w:rPr>
          <w:rFonts w:ascii="Helvetica" w:hAnsi="Helvetica"/>
        </w:rPr>
        <w:t xml:space="preserve">Data </w:t>
      </w:r>
    </w:p>
    <w:p w14:paraId="4C8D1029" w14:textId="444C59EB" w:rsidR="00F83AD3" w:rsidRPr="00432AFC" w:rsidRDefault="005D0783" w:rsidP="00383E2B">
      <w:p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 xml:space="preserve">You are given </w:t>
      </w:r>
      <w:r w:rsidR="00C2639A" w:rsidRPr="00432AFC">
        <w:rPr>
          <w:rFonts w:ascii="Helvetica" w:hAnsi="Helvetica"/>
        </w:rPr>
        <w:t>four</w:t>
      </w:r>
      <w:r w:rsidRPr="00432AFC">
        <w:rPr>
          <w:rFonts w:ascii="Helvetica" w:hAnsi="Helvetica"/>
        </w:rPr>
        <w:t xml:space="preserve"> CSV (comma separated) data file:</w:t>
      </w:r>
    </w:p>
    <w:p w14:paraId="795DC121" w14:textId="3E3E0F9A" w:rsidR="005D0783" w:rsidRPr="00432AFC" w:rsidRDefault="005D0783" w:rsidP="005D0783">
      <w:pPr>
        <w:pStyle w:val="ListParagraph"/>
        <w:numPr>
          <w:ilvl w:val="0"/>
          <w:numId w:val="4"/>
        </w:num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predicted_value</w:t>
      </w:r>
      <w:r w:rsidR="00C2639A" w:rsidRPr="00432AFC">
        <w:rPr>
          <w:rFonts w:ascii="Helvetica" w:hAnsi="Helvetica"/>
        </w:rPr>
        <w:t>_x</w:t>
      </w:r>
      <w:r w:rsidRPr="00432AFC">
        <w:rPr>
          <w:rFonts w:ascii="Helvetica" w:hAnsi="Helvetica"/>
        </w:rPr>
        <w:t xml:space="preserve">.csv: </w:t>
      </w:r>
      <w:r w:rsidR="00C2639A" w:rsidRPr="00432AFC">
        <w:rPr>
          <w:rFonts w:ascii="Helvetica" w:hAnsi="Helvetica"/>
        </w:rPr>
        <w:t>The value of x is range from 1 to 3, stands for model’s ID. Each file</w:t>
      </w:r>
      <w:r w:rsidRPr="00432AFC">
        <w:rPr>
          <w:rFonts w:ascii="Helvetica" w:hAnsi="Helvetica"/>
        </w:rPr>
        <w:t xml:space="preserve"> contains the output of </w:t>
      </w:r>
      <w:r w:rsidR="00C2639A" w:rsidRPr="00432AFC">
        <w:rPr>
          <w:rFonts w:ascii="Helvetica" w:hAnsi="Helvetica"/>
        </w:rPr>
        <w:t>one</w:t>
      </w:r>
      <w:r w:rsidRPr="00432AFC">
        <w:rPr>
          <w:rFonts w:ascii="Helvetica" w:hAnsi="Helvetica"/>
        </w:rPr>
        <w:t xml:space="preserve"> pricing model.</w:t>
      </w:r>
    </w:p>
    <w:p w14:paraId="0D26C08B" w14:textId="74BD2E7E" w:rsidR="00F83AD3" w:rsidRPr="00432AFC" w:rsidRDefault="005D0783" w:rsidP="00F83AD3">
      <w:pPr>
        <w:pStyle w:val="ListParagraph"/>
        <w:numPr>
          <w:ilvl w:val="0"/>
          <w:numId w:val="3"/>
        </w:num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 xml:space="preserve">ground_truth.csv: the price observed. </w:t>
      </w:r>
    </w:p>
    <w:p w14:paraId="18AD7ECD" w14:textId="6DE96E1E" w:rsidR="005D0783" w:rsidRPr="00432AFC" w:rsidRDefault="005D0783" w:rsidP="005D0783">
      <w:p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 xml:space="preserve">In these files, each row associates an </w:t>
      </w:r>
      <w:proofErr w:type="spellStart"/>
      <w:r w:rsidRPr="00432AFC">
        <w:rPr>
          <w:rFonts w:ascii="Helvetica" w:hAnsi="Helvetica"/>
          <w:i/>
          <w:iCs/>
        </w:rPr>
        <w:t>order_id</w:t>
      </w:r>
      <w:proofErr w:type="spellEnd"/>
      <w:r w:rsidRPr="00432AFC">
        <w:rPr>
          <w:rFonts w:ascii="Helvetica" w:hAnsi="Helvetica"/>
          <w:i/>
          <w:iCs/>
        </w:rPr>
        <w:t xml:space="preserve"> </w:t>
      </w:r>
      <w:r w:rsidRPr="00432AFC">
        <w:rPr>
          <w:rFonts w:ascii="Helvetica" w:hAnsi="Helvetica"/>
        </w:rPr>
        <w:t xml:space="preserve">with a </w:t>
      </w:r>
      <w:proofErr w:type="spellStart"/>
      <w:r w:rsidRPr="00432AFC">
        <w:rPr>
          <w:rFonts w:ascii="Helvetica" w:hAnsi="Helvetica"/>
          <w:i/>
          <w:iCs/>
        </w:rPr>
        <w:t>final_price</w:t>
      </w:r>
      <w:proofErr w:type="spellEnd"/>
      <w:r w:rsidRPr="00432AFC">
        <w:rPr>
          <w:rFonts w:ascii="Helvetica" w:hAnsi="Helvetica"/>
        </w:rPr>
        <w:t>.</w:t>
      </w:r>
    </w:p>
    <w:p w14:paraId="47DFE9CD" w14:textId="2A43D93B" w:rsidR="00155CA1" w:rsidRPr="00432AFC" w:rsidRDefault="00155CA1" w:rsidP="00155CA1">
      <w:pPr>
        <w:pStyle w:val="Heading1"/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 xml:space="preserve">Deliverables  </w:t>
      </w:r>
    </w:p>
    <w:p w14:paraId="675BDE5F" w14:textId="6666B8DC" w:rsidR="00383E2B" w:rsidRPr="00432AFC" w:rsidRDefault="00155CA1" w:rsidP="00383E2B">
      <w:p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The following deliverables must be submitted to LOGIVAN:</w:t>
      </w:r>
    </w:p>
    <w:p w14:paraId="61F048EF" w14:textId="77377483" w:rsidR="009461CA" w:rsidRPr="00432AFC" w:rsidRDefault="005D0783" w:rsidP="00155CA1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Your report in PDF format. The report should answer all below questions:</w:t>
      </w:r>
    </w:p>
    <w:p w14:paraId="14AFFF74" w14:textId="303D9904" w:rsidR="005D0783" w:rsidRPr="00432AFC" w:rsidRDefault="005D0783" w:rsidP="00155CA1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Your code to calculate all performance metrics reported.</w:t>
      </w:r>
    </w:p>
    <w:p w14:paraId="0550AFFE" w14:textId="52CDF5BF" w:rsidR="009461CA" w:rsidRPr="00432AFC" w:rsidRDefault="009461CA" w:rsidP="009461CA">
      <w:pPr>
        <w:pStyle w:val="Heading1"/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lastRenderedPageBreak/>
        <w:t xml:space="preserve">Questions  </w:t>
      </w:r>
    </w:p>
    <w:p w14:paraId="6F17DA35" w14:textId="1E412454" w:rsidR="009461CA" w:rsidRPr="00432AFC" w:rsidRDefault="005D0783" w:rsidP="00432AFC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 xml:space="preserve">What metrics did you </w:t>
      </w:r>
      <w:r w:rsidR="00C2639A" w:rsidRPr="00432AFC">
        <w:rPr>
          <w:rFonts w:ascii="Helvetica" w:hAnsi="Helvetica"/>
        </w:rPr>
        <w:t>choose to validate our pricing model? Why?</w:t>
      </w:r>
    </w:p>
    <w:p w14:paraId="441B5BF8" w14:textId="5FB8F292" w:rsidR="00C2639A" w:rsidRPr="00432AFC" w:rsidRDefault="00C2639A" w:rsidP="00432AFC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Based on the metrics, what do you think about our models? Which is the best and worst model? Why?</w:t>
      </w:r>
    </w:p>
    <w:p w14:paraId="553EBB95" w14:textId="04A643C5" w:rsidR="00C2639A" w:rsidRPr="00432AFC" w:rsidRDefault="00C2639A" w:rsidP="00432AFC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432AFC">
        <w:rPr>
          <w:rFonts w:ascii="Helvetica" w:hAnsi="Helvetica"/>
        </w:rPr>
        <w:t>Beside the metrics used on the report, is there anything concerned you? Could you share with us your concerns during making the report?</w:t>
      </w:r>
    </w:p>
    <w:sectPr w:rsidR="00C2639A" w:rsidRPr="00432A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173B0"/>
    <w:multiLevelType w:val="hybridMultilevel"/>
    <w:tmpl w:val="FE18A214"/>
    <w:lvl w:ilvl="0" w:tplc="AF80772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942CA7"/>
    <w:multiLevelType w:val="hybridMultilevel"/>
    <w:tmpl w:val="FE303186"/>
    <w:lvl w:ilvl="0" w:tplc="D6C8653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E00AB4"/>
    <w:multiLevelType w:val="hybridMultilevel"/>
    <w:tmpl w:val="DF543E0A"/>
    <w:lvl w:ilvl="0" w:tplc="AD9491C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5203E1"/>
    <w:multiLevelType w:val="hybridMultilevel"/>
    <w:tmpl w:val="F03E1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zGzMLEwAGJzIyUdpeDU4uLM/DyQAsNaAH4AqNEsAAAA"/>
  </w:docVars>
  <w:rsids>
    <w:rsidRoot w:val="00383E2B"/>
    <w:rsid w:val="00155CA1"/>
    <w:rsid w:val="00383E2B"/>
    <w:rsid w:val="00432AFC"/>
    <w:rsid w:val="00460E20"/>
    <w:rsid w:val="004830BD"/>
    <w:rsid w:val="00553A16"/>
    <w:rsid w:val="005D0783"/>
    <w:rsid w:val="00697DFC"/>
    <w:rsid w:val="006B39AA"/>
    <w:rsid w:val="008B733E"/>
    <w:rsid w:val="009461CA"/>
    <w:rsid w:val="00AB14F9"/>
    <w:rsid w:val="00B27E40"/>
    <w:rsid w:val="00C0737D"/>
    <w:rsid w:val="00C2639A"/>
    <w:rsid w:val="00E6077D"/>
    <w:rsid w:val="00EF03D2"/>
    <w:rsid w:val="00F83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3F55B"/>
  <w15:chartTrackingRefBased/>
  <w15:docId w15:val="{44A973B4-E7C2-4987-861A-EE2822171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3E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3E2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83E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3E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383E2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5CA1"/>
    <w:pPr>
      <w:ind w:left="720"/>
      <w:contextualSpacing/>
    </w:pPr>
  </w:style>
  <w:style w:type="paragraph" w:customStyle="1" w:styleId="Default">
    <w:name w:val="Default"/>
    <w:rsid w:val="00F83AD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Anh Tran</dc:creator>
  <cp:keywords/>
  <dc:description/>
  <cp:lastModifiedBy>Tùng Vũ</cp:lastModifiedBy>
  <cp:revision>6</cp:revision>
  <dcterms:created xsi:type="dcterms:W3CDTF">2019-07-08T09:24:00Z</dcterms:created>
  <dcterms:modified xsi:type="dcterms:W3CDTF">2019-12-13T10:07:00Z</dcterms:modified>
</cp:coreProperties>
</file>